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A1CDD6" w14:textId="77777777" w:rsidR="00263ECE" w:rsidRDefault="00765682">
      <w:pPr>
        <w:pStyle w:val="a4"/>
      </w:pPr>
      <w:r>
        <w:t>Индивидуальный проект. Этап 3</w:t>
      </w:r>
    </w:p>
    <w:p w14:paraId="0F626675" w14:textId="77777777" w:rsidR="00263ECE" w:rsidRDefault="00765682">
      <w:pPr>
        <w:pStyle w:val="a5"/>
      </w:pPr>
      <w:r>
        <w:t>Редактирование информации о себе.</w:t>
      </w:r>
    </w:p>
    <w:p w14:paraId="4D015691" w14:textId="77777777" w:rsidR="00263ECE" w:rsidRDefault="00765682">
      <w:pPr>
        <w:pStyle w:val="Author"/>
      </w:pPr>
      <w:r>
        <w:t>Абдулфазов Мансур али оглы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297495647"/>
        <w:docPartObj>
          <w:docPartGallery w:val="Table of Contents"/>
          <w:docPartUnique/>
        </w:docPartObj>
      </w:sdtPr>
      <w:sdtEndPr/>
      <w:sdtContent>
        <w:p w14:paraId="4762DE21" w14:textId="77777777" w:rsidR="00263ECE" w:rsidRDefault="00765682">
          <w:pPr>
            <w:pStyle w:val="ae"/>
          </w:pPr>
          <w:r>
            <w:t>Содержание</w:t>
          </w:r>
        </w:p>
        <w:p w14:paraId="36F06F95" w14:textId="77777777" w:rsidR="005C031B" w:rsidRDefault="00765682">
          <w:pPr>
            <w:pStyle w:val="2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103451965" w:history="1">
            <w:r w:rsidR="005C031B" w:rsidRPr="006046DF">
              <w:rPr>
                <w:rStyle w:val="ad"/>
                <w:rFonts w:hint="eastAsia"/>
                <w:noProof/>
              </w:rPr>
              <w:t>Цель</w:t>
            </w:r>
            <w:r w:rsidR="005C031B" w:rsidRPr="006046DF">
              <w:rPr>
                <w:rStyle w:val="ad"/>
                <w:noProof/>
              </w:rPr>
              <w:t xml:space="preserve"> </w:t>
            </w:r>
            <w:r w:rsidR="005C031B" w:rsidRPr="006046DF">
              <w:rPr>
                <w:rStyle w:val="ad"/>
                <w:rFonts w:hint="eastAsia"/>
                <w:noProof/>
              </w:rPr>
              <w:t>работы</w:t>
            </w:r>
            <w:r w:rsidR="005C031B">
              <w:rPr>
                <w:noProof/>
                <w:webHidden/>
              </w:rPr>
              <w:tab/>
            </w:r>
            <w:r w:rsidR="005C031B">
              <w:rPr>
                <w:noProof/>
                <w:webHidden/>
              </w:rPr>
              <w:fldChar w:fldCharType="begin"/>
            </w:r>
            <w:r w:rsidR="005C031B">
              <w:rPr>
                <w:noProof/>
                <w:webHidden/>
              </w:rPr>
              <w:instrText xml:space="preserve"> PAGEREF _Toc103451965 \h </w:instrText>
            </w:r>
            <w:r w:rsidR="005C031B">
              <w:rPr>
                <w:noProof/>
                <w:webHidden/>
              </w:rPr>
            </w:r>
            <w:r w:rsidR="005C031B">
              <w:rPr>
                <w:noProof/>
                <w:webHidden/>
              </w:rPr>
              <w:fldChar w:fldCharType="separate"/>
            </w:r>
            <w:r w:rsidR="005C031B">
              <w:rPr>
                <w:noProof/>
                <w:webHidden/>
              </w:rPr>
              <w:t>1</w:t>
            </w:r>
            <w:r w:rsidR="005C031B">
              <w:rPr>
                <w:noProof/>
                <w:webHidden/>
              </w:rPr>
              <w:fldChar w:fldCharType="end"/>
            </w:r>
          </w:hyperlink>
        </w:p>
        <w:p w14:paraId="40F56791" w14:textId="77777777" w:rsidR="005C031B" w:rsidRDefault="005C031B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451966" w:history="1">
            <w:r w:rsidRPr="006046DF">
              <w:rPr>
                <w:rStyle w:val="ad"/>
                <w:rFonts w:hint="eastAsia"/>
                <w:noProof/>
              </w:rPr>
              <w:t>Выполнение</w:t>
            </w:r>
            <w:r w:rsidRPr="006046DF">
              <w:rPr>
                <w:rStyle w:val="ad"/>
                <w:noProof/>
              </w:rPr>
              <w:t xml:space="preserve"> </w:t>
            </w:r>
            <w:r w:rsidRPr="006046DF">
              <w:rPr>
                <w:rStyle w:val="ad"/>
                <w:rFonts w:hint="eastAsia"/>
                <w:noProof/>
              </w:rPr>
              <w:t>лабораторной</w:t>
            </w:r>
            <w:r w:rsidRPr="006046DF">
              <w:rPr>
                <w:rStyle w:val="ad"/>
                <w:noProof/>
              </w:rPr>
              <w:t xml:space="preserve"> </w:t>
            </w:r>
            <w:r w:rsidRPr="006046DF">
              <w:rPr>
                <w:rStyle w:val="ad"/>
                <w:rFonts w:hint="eastAsia"/>
                <w:noProof/>
              </w:rPr>
              <w:t>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519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93079C" w14:textId="77777777" w:rsidR="005C031B" w:rsidRDefault="005C031B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451967" w:history="1">
            <w:r w:rsidRPr="006046DF">
              <w:rPr>
                <w:rStyle w:val="ad"/>
                <w:rFonts w:hint="eastAsia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519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97AEA9" w14:textId="77777777" w:rsidR="00263ECE" w:rsidRDefault="00765682">
          <w:r>
            <w:fldChar w:fldCharType="end"/>
          </w:r>
        </w:p>
      </w:sdtContent>
    </w:sdt>
    <w:p w14:paraId="76144BB4" w14:textId="77777777" w:rsidR="00263ECE" w:rsidRDefault="00765682">
      <w:pPr>
        <w:pStyle w:val="2"/>
      </w:pPr>
      <w:bookmarkStart w:id="0" w:name="цель-работы"/>
      <w:bookmarkStart w:id="1" w:name="_Toc103451965"/>
      <w:r>
        <w:t>Цель работы</w:t>
      </w:r>
      <w:bookmarkEnd w:id="1"/>
    </w:p>
    <w:p w14:paraId="03A92F15" w14:textId="77777777" w:rsidR="00263ECE" w:rsidRDefault="00765682">
      <w:pPr>
        <w:pStyle w:val="FirstParagraph"/>
      </w:pPr>
      <w:r>
        <w:t>Добавить к сайту еще больше данные о себе. Добавить пост на тему: “LaTeX.”</w:t>
      </w:r>
    </w:p>
    <w:p w14:paraId="0C7FE152" w14:textId="77777777" w:rsidR="00263ECE" w:rsidRDefault="00765682">
      <w:pPr>
        <w:pStyle w:val="2"/>
      </w:pPr>
      <w:bookmarkStart w:id="2" w:name="выполнение-лабораторной-работы"/>
      <w:bookmarkStart w:id="3" w:name="_Toc103451966"/>
      <w:bookmarkEnd w:id="0"/>
      <w:r>
        <w:t>Выполнение лабораторной работы</w:t>
      </w:r>
      <w:bookmarkEnd w:id="3"/>
    </w:p>
    <w:p w14:paraId="20F3AC1B" w14:textId="77777777" w:rsidR="00263ECE" w:rsidRDefault="00765682">
      <w:pPr>
        <w:pStyle w:val="Compact"/>
        <w:numPr>
          <w:ilvl w:val="0"/>
          <w:numId w:val="2"/>
        </w:numPr>
      </w:pPr>
      <w:r>
        <w:t>Добавить информацию о навыках (Skills).</w:t>
      </w:r>
    </w:p>
    <w:p w14:paraId="3F1E4CD1" w14:textId="77777777" w:rsidR="00263ECE" w:rsidRDefault="00765682">
      <w:pPr>
        <w:pStyle w:val="FirstParagraph"/>
      </w:pPr>
      <w:r>
        <w:t xml:space="preserve">Необходимо зайти в файл </w:t>
      </w:r>
      <w:r>
        <w:rPr>
          <w:rStyle w:val="VerbatimChar"/>
        </w:rPr>
        <w:t>content/home/skills.md</w:t>
      </w:r>
      <w:r>
        <w:t xml:space="preserve"> и изменить там данные (рис. 1).</w:t>
      </w:r>
    </w:p>
    <w:p w14:paraId="0875D2EF" w14:textId="77777777" w:rsidR="00263ECE" w:rsidRDefault="00765682">
      <w:pPr>
        <w:pStyle w:val="CaptionedFigure"/>
      </w:pPr>
      <w:bookmarkStart w:id="4" w:name="fig:001"/>
      <w:r>
        <w:rPr>
          <w:noProof/>
        </w:rPr>
        <w:drawing>
          <wp:inline distT="0" distB="0" distL="0" distR="0" wp14:anchorId="365C25FB" wp14:editId="0829EBC6">
            <wp:extent cx="5334000" cy="3089922"/>
            <wp:effectExtent l="0" t="0" r="0" b="0"/>
            <wp:docPr id="22" name="Picture" descr="Информация о навыка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./images_prj03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2B29C89B" w14:textId="77777777" w:rsidR="00263ECE" w:rsidRDefault="00765682">
      <w:pPr>
        <w:pStyle w:val="ImageCaption"/>
      </w:pPr>
      <w:r>
        <w:t>Информация о навыках</w:t>
      </w:r>
    </w:p>
    <w:p w14:paraId="7D01BB78" w14:textId="77777777" w:rsidR="00263ECE" w:rsidRDefault="00765682">
      <w:pPr>
        <w:pStyle w:val="Compact"/>
        <w:numPr>
          <w:ilvl w:val="0"/>
          <w:numId w:val="3"/>
        </w:numPr>
      </w:pPr>
      <w:r>
        <w:t>Добавить</w:t>
      </w:r>
      <w:r>
        <w:t xml:space="preserve"> информацию об опыте (Experience).</w:t>
      </w:r>
    </w:p>
    <w:p w14:paraId="4681F0A4" w14:textId="77777777" w:rsidR="00263ECE" w:rsidRDefault="00765682">
      <w:pPr>
        <w:pStyle w:val="FirstParagraph"/>
      </w:pPr>
      <w:r>
        <w:t xml:space="preserve">Необходимо зайти в файл </w:t>
      </w:r>
      <w:r>
        <w:rPr>
          <w:rStyle w:val="VerbatimChar"/>
        </w:rPr>
        <w:t>content/home/experience.md</w:t>
      </w:r>
      <w:r>
        <w:t xml:space="preserve"> и изменить там данные (рис. 2).</w:t>
      </w:r>
    </w:p>
    <w:p w14:paraId="01F99BC6" w14:textId="77777777" w:rsidR="00263ECE" w:rsidRDefault="00765682">
      <w:pPr>
        <w:pStyle w:val="CaptionedFigure"/>
      </w:pPr>
      <w:bookmarkStart w:id="5" w:name="fig:002"/>
      <w:r>
        <w:rPr>
          <w:noProof/>
        </w:rPr>
        <w:lastRenderedPageBreak/>
        <w:drawing>
          <wp:inline distT="0" distB="0" distL="0" distR="0" wp14:anchorId="4B46B963" wp14:editId="7342D61D">
            <wp:extent cx="5334000" cy="3089922"/>
            <wp:effectExtent l="0" t="0" r="0" b="0"/>
            <wp:docPr id="26" name="Picture" descr="Информация об опы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./images_prj03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5FD9A663" w14:textId="77777777" w:rsidR="00263ECE" w:rsidRDefault="00765682">
      <w:pPr>
        <w:pStyle w:val="ImageCaption"/>
      </w:pPr>
      <w:r>
        <w:t>Информация об опыте</w:t>
      </w:r>
    </w:p>
    <w:p w14:paraId="3BD10B4B" w14:textId="77777777" w:rsidR="00263ECE" w:rsidRDefault="00765682">
      <w:pPr>
        <w:pStyle w:val="Compact"/>
        <w:numPr>
          <w:ilvl w:val="0"/>
          <w:numId w:val="4"/>
        </w:numPr>
      </w:pPr>
      <w:r>
        <w:t>Сделать пост по прошедшей неделе. (рис. 4)</w:t>
      </w:r>
    </w:p>
    <w:p w14:paraId="5DAB193B" w14:textId="77777777" w:rsidR="00263ECE" w:rsidRDefault="00765682">
      <w:pPr>
        <w:pStyle w:val="CaptionedFigure"/>
      </w:pPr>
      <w:bookmarkStart w:id="6" w:name="fig:004"/>
      <w:r>
        <w:rPr>
          <w:noProof/>
        </w:rPr>
        <w:drawing>
          <wp:inline distT="0" distB="0" distL="0" distR="0" wp14:anchorId="661D1DDB" wp14:editId="060F3633">
            <wp:extent cx="5334000" cy="3089922"/>
            <wp:effectExtent l="0" t="0" r="0" b="0"/>
            <wp:docPr id="30" name="Picture" descr="Пост по прошедшей недел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./images_prj03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07F3D63C" w14:textId="77777777" w:rsidR="00263ECE" w:rsidRDefault="00765682">
      <w:pPr>
        <w:pStyle w:val="ImageCaption"/>
      </w:pPr>
      <w:r>
        <w:t>Пост по прошедшей неделе</w:t>
      </w:r>
    </w:p>
    <w:p w14:paraId="306E818E" w14:textId="77777777" w:rsidR="00263ECE" w:rsidRDefault="00765682">
      <w:pPr>
        <w:pStyle w:val="Compact"/>
        <w:numPr>
          <w:ilvl w:val="0"/>
          <w:numId w:val="5"/>
        </w:numPr>
      </w:pPr>
      <w:r>
        <w:t>Добавить пост на тему: LaTeX (рис. 5)</w:t>
      </w:r>
    </w:p>
    <w:p w14:paraId="1A6D028C" w14:textId="77777777" w:rsidR="00263ECE" w:rsidRDefault="00765682">
      <w:pPr>
        <w:pStyle w:val="CaptionedFigure"/>
      </w:pPr>
      <w:bookmarkStart w:id="7" w:name="fig:005"/>
      <w:r>
        <w:rPr>
          <w:noProof/>
        </w:rPr>
        <w:lastRenderedPageBreak/>
        <w:drawing>
          <wp:inline distT="0" distB="0" distL="0" distR="0" wp14:anchorId="109EFBA0" wp14:editId="3E27EC56">
            <wp:extent cx="5334000" cy="3089922"/>
            <wp:effectExtent l="0" t="0" r="0" b="0"/>
            <wp:docPr id="34" name="Picture" descr="Пост LaTeX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./images_prj03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63078628" w14:textId="77777777" w:rsidR="00263ECE" w:rsidRDefault="00765682">
      <w:pPr>
        <w:pStyle w:val="ImageCaption"/>
      </w:pPr>
      <w:r>
        <w:t>Пост L</w:t>
      </w:r>
      <w:r>
        <w:t>aTeX</w:t>
      </w:r>
    </w:p>
    <w:p w14:paraId="32B28972" w14:textId="77777777" w:rsidR="00263ECE" w:rsidRDefault="00765682">
      <w:pPr>
        <w:pStyle w:val="2"/>
      </w:pPr>
      <w:bookmarkStart w:id="8" w:name="вывод"/>
      <w:bookmarkStart w:id="9" w:name="_Toc103451967"/>
      <w:bookmarkEnd w:id="2"/>
      <w:r>
        <w:t>Вывод</w:t>
      </w:r>
      <w:bookmarkEnd w:id="9"/>
    </w:p>
    <w:p w14:paraId="064F96E3" w14:textId="77777777" w:rsidR="00263ECE" w:rsidRDefault="00765682">
      <w:pPr>
        <w:pStyle w:val="FirstParagraph"/>
      </w:pPr>
      <w:r>
        <w:t>Добавил данные об опыте, достижениях и навыках. Сделал пост по прошедшей неделе. Сделал пост на тему LaTeX.</w:t>
      </w:r>
      <w:bookmarkEnd w:id="8"/>
    </w:p>
    <w:sectPr w:rsidR="00263EC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6CEFB4" w14:textId="77777777" w:rsidR="00765682" w:rsidRDefault="00765682">
      <w:pPr>
        <w:spacing w:after="0"/>
      </w:pPr>
      <w:r>
        <w:separator/>
      </w:r>
    </w:p>
  </w:endnote>
  <w:endnote w:type="continuationSeparator" w:id="0">
    <w:p w14:paraId="0D3BDE39" w14:textId="77777777" w:rsidR="00765682" w:rsidRDefault="0076568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D17CA0" w14:textId="77777777" w:rsidR="00765682" w:rsidRDefault="00765682">
      <w:r>
        <w:separator/>
      </w:r>
    </w:p>
  </w:footnote>
  <w:footnote w:type="continuationSeparator" w:id="0">
    <w:p w14:paraId="032AC39A" w14:textId="77777777" w:rsidR="00765682" w:rsidRDefault="007656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B3C6FD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F1060F6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10E8FF0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24DA03B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30348E0E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63ECE"/>
    <w:rsid w:val="00263ECE"/>
    <w:rsid w:val="005C031B"/>
    <w:rsid w:val="0076568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5E0F8855"/>
  <w15:docId w15:val="{A88BC135-4F26-234C-956C-F87AE25515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20">
    <w:name w:val="toc 2"/>
    <w:basedOn w:val="a"/>
    <w:next w:val="a"/>
    <w:autoRedefine/>
    <w:uiPriority w:val="39"/>
    <w:unhideWhenUsed/>
    <w:rsid w:val="005C031B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52</Words>
  <Characters>867</Characters>
  <Application>Microsoft Office Word</Application>
  <DocSecurity>0</DocSecurity>
  <Lines>7</Lines>
  <Paragraphs>2</Paragraphs>
  <ScaleCrop>false</ScaleCrop>
  <Company/>
  <LinksUpToDate>false</LinksUpToDate>
  <CharactersWithSpaces>1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3</dc:title>
  <dc:creator>Абдулфазов Мансур али оглы</dc:creator>
  <cp:keywords/>
  <cp:lastModifiedBy>Абдулфазова Севил</cp:lastModifiedBy>
  <cp:revision>2</cp:revision>
  <dcterms:created xsi:type="dcterms:W3CDTF">2022-05-14T17:19:00Z</dcterms:created>
  <dcterms:modified xsi:type="dcterms:W3CDTF">2022-05-14T17:1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Редактирование информации о себе.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  <property fmtid="{D5CDD505-2E9C-101B-9397-08002B2CF9AE}" pid="23" name="zettlr">
    <vt:lpwstr/>
  </property>
</Properties>
</file>